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A007ED" w14:textId="3331C491" w:rsidR="00236423" w:rsidRDefault="00C84624" w:rsidP="00591AF0">
      <w:pPr>
        <w:keepNext/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 xml:space="preserve">R Script for Producing a </w:t>
      </w:r>
      <w:r w:rsidR="00DF3940">
        <w:rPr>
          <w:rFonts w:asciiTheme="majorHAnsi" w:hAnsiTheme="majorHAnsi" w:cstheme="majorHAnsi"/>
          <w:b/>
        </w:rPr>
        <w:t>2D Image (Heatmap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36423" w14:paraId="14185DF1" w14:textId="77777777" w:rsidTr="009E6DB6">
        <w:tc>
          <w:tcPr>
            <w:tcW w:w="9350" w:type="dxa"/>
            <w:shd w:val="clear" w:color="auto" w:fill="D9D9D9" w:themeFill="background1" w:themeFillShade="D9"/>
          </w:tcPr>
          <w:p w14:paraId="47B7E74A" w14:textId="77777777" w:rsidR="005E2AB5" w:rsidRPr="005E2AB5" w:rsidRDefault="005E2AB5" w:rsidP="005E2AB5">
            <w:pPr>
              <w:jc w:val="left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t># Color grid for a matrix: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# - values 1..9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# - 1 = dark brown, 9 = light brown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# - no numbers on cells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# - includes a legend (colorbar)</w:t>
            </w:r>
          </w:p>
          <w:p w14:paraId="7530CB03" w14:textId="77777777" w:rsidR="005E2AB5" w:rsidRPr="005E2AB5" w:rsidRDefault="005E2AB5" w:rsidP="005E2AB5">
            <w:pPr>
              <w:jc w:val="left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t> </w:t>
            </w:r>
          </w:p>
          <w:p w14:paraId="6BE916B7" w14:textId="77777777" w:rsidR="005E2AB5" w:rsidRPr="005E2AB5" w:rsidRDefault="005E2AB5" w:rsidP="005E2AB5">
            <w:pPr>
              <w:jc w:val="left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t># If you don't have it yet: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# install.packages("fields")</w:t>
            </w:r>
          </w:p>
          <w:p w14:paraId="68196895" w14:textId="77777777" w:rsidR="005E2AB5" w:rsidRPr="005E2AB5" w:rsidRDefault="005E2AB5" w:rsidP="005E2AB5">
            <w:pPr>
              <w:jc w:val="left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t> </w:t>
            </w:r>
          </w:p>
          <w:p w14:paraId="31CE10F1" w14:textId="77777777" w:rsidR="005E2AB5" w:rsidRPr="005E2AB5" w:rsidRDefault="005E2AB5" w:rsidP="005E2AB5">
            <w:pPr>
              <w:jc w:val="left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t>library(fields)</w:t>
            </w:r>
          </w:p>
          <w:p w14:paraId="496CCE35" w14:textId="77777777" w:rsidR="005E2AB5" w:rsidRPr="005E2AB5" w:rsidRDefault="005E2AB5" w:rsidP="005E2AB5">
            <w:pPr>
              <w:jc w:val="left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t> </w:t>
            </w:r>
          </w:p>
          <w:p w14:paraId="6E2FAD3B" w14:textId="77777777" w:rsidR="005E2AB5" w:rsidRPr="005E2AB5" w:rsidRDefault="005E2AB5" w:rsidP="005E2AB5">
            <w:pPr>
              <w:jc w:val="left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t># ---- Data (3x4) ----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mat &lt;- matrix(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  c(2, 7, 3, 2,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    5, 2, 3, 9,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    4, 5, 5, 6),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  nrow = 3,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  byrow = TRUE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)</w:t>
            </w:r>
          </w:p>
          <w:p w14:paraId="36159271" w14:textId="77777777" w:rsidR="005E2AB5" w:rsidRPr="005E2AB5" w:rsidRDefault="005E2AB5" w:rsidP="005E2AB5">
            <w:pPr>
              <w:jc w:val="left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t> </w:t>
            </w:r>
          </w:p>
          <w:p w14:paraId="749FC301" w14:textId="77777777" w:rsidR="005E2AB5" w:rsidRPr="005E2AB5" w:rsidRDefault="005E2AB5" w:rsidP="005E2AB5">
            <w:pPr>
              <w:jc w:val="left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t># ---- Brown colormap: dark -&gt; light ----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dark_brown  &lt;- "#3b240b"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light_brown &lt;- "#d2b48c"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cols &lt;- colorRampPalette(c(dark_brown, light_brown))(256)</w:t>
            </w:r>
          </w:p>
          <w:p w14:paraId="3008E1EB" w14:textId="77777777" w:rsidR="005E2AB5" w:rsidRPr="005E2AB5" w:rsidRDefault="005E2AB5" w:rsidP="005E2AB5">
            <w:pPr>
              <w:jc w:val="left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t> </w:t>
            </w:r>
          </w:p>
          <w:p w14:paraId="5FCFC538" w14:textId="77777777" w:rsidR="005E2AB5" w:rsidRPr="005E2AB5" w:rsidRDefault="005E2AB5" w:rsidP="005E2AB5">
            <w:pPr>
              <w:jc w:val="left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t># ---- Plot (no numbers) ----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par(mar = c(2, 2, 3, 6)) # extra right margin for legend</w:t>
            </w:r>
          </w:p>
          <w:p w14:paraId="40CDCECF" w14:textId="77777777" w:rsidR="005E2AB5" w:rsidRPr="005E2AB5" w:rsidRDefault="005E2AB5" w:rsidP="005E2AB5">
            <w:pPr>
              <w:jc w:val="left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t> </w:t>
            </w:r>
          </w:p>
          <w:p w14:paraId="3283B065" w14:textId="77777777" w:rsidR="005E2AB5" w:rsidRPr="005E2AB5" w:rsidRDefault="005E2AB5" w:rsidP="005E2AB5">
            <w:pPr>
              <w:jc w:val="left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t>image.plot(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  x = 1:ncol(mat),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  y = 1:nrow(mat),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  z = t(mat[nrow(mat):1, ]),       # flip vertically so row1 is at top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  col = cols,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  zlim = c(1, 9),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  axes = FALSE,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  xlab = "",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  ylab = "",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  legend.shrink = 0.9,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  legend.width  = 1.2,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  legend.lab = "Value (1 = dark brown, 9 = light brown)",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  legend.axis.args = list(at = 1:9, labels = 1:9)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)</w:t>
            </w:r>
          </w:p>
          <w:p w14:paraId="0112DA54" w14:textId="77777777" w:rsidR="005E2AB5" w:rsidRPr="005E2AB5" w:rsidRDefault="005E2AB5" w:rsidP="005E2AB5">
            <w:pPr>
              <w:jc w:val="left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t> </w:t>
            </w:r>
          </w:p>
          <w:p w14:paraId="4B4E6E81" w14:textId="77777777" w:rsidR="005E2AB5" w:rsidRPr="005E2AB5" w:rsidRDefault="005E2AB5" w:rsidP="005E2AB5">
            <w:pPr>
              <w:jc w:val="left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t>title("Color Grid for Matrix")</w:t>
            </w:r>
          </w:p>
          <w:p w14:paraId="1AF2283A" w14:textId="77777777" w:rsidR="005E2AB5" w:rsidRPr="005E2AB5" w:rsidRDefault="005E2AB5" w:rsidP="005E2AB5">
            <w:pPr>
              <w:jc w:val="left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t> </w:t>
            </w:r>
          </w:p>
          <w:p w14:paraId="56FE0472" w14:textId="77777777" w:rsidR="005E2AB5" w:rsidRPr="005E2AB5" w:rsidRDefault="005E2AB5" w:rsidP="005E2AB5">
            <w:pPr>
              <w:jc w:val="left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t># ---- White cell borders ----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  <w:t># Outer border</w:t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</w:r>
            <w:r w:rsidRPr="005E2AB5">
              <w:rPr>
                <w:rFonts w:asciiTheme="majorHAnsi" w:hAnsiTheme="majorHAnsi" w:cstheme="majorHAnsi"/>
                <w:bCs/>
                <w:sz w:val="22"/>
                <w:szCs w:val="22"/>
              </w:rPr>
              <w:lastRenderedPageBreak/>
              <w:t>rect(0.5, 0.5, ncol(mat) + 0.5, nrow(mat) + 0.5, border = "white", lwd = 3)</w:t>
            </w:r>
          </w:p>
          <w:p w14:paraId="538AEFA5" w14:textId="77777777" w:rsidR="00236423" w:rsidRDefault="00236423" w:rsidP="009E6DB6">
            <w:pPr>
              <w:keepNext/>
              <w:jc w:val="left"/>
              <w:rPr>
                <w:rFonts w:asciiTheme="majorHAnsi" w:hAnsiTheme="majorHAnsi" w:cstheme="majorHAnsi"/>
                <w:b/>
              </w:rPr>
            </w:pPr>
          </w:p>
        </w:tc>
      </w:tr>
    </w:tbl>
    <w:p w14:paraId="4A27757B" w14:textId="66D2C852" w:rsidR="003F3708" w:rsidRPr="003F3708" w:rsidRDefault="003F3708" w:rsidP="003F3708">
      <w:pPr>
        <w:tabs>
          <w:tab w:val="left" w:pos="5660"/>
        </w:tabs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ab/>
      </w:r>
    </w:p>
    <w:sectPr w:rsidR="003F3708" w:rsidRPr="003F3708" w:rsidSect="007D26C4">
      <w:headerReference w:type="even" r:id="rId11"/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605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3BEBA7" w14:textId="77777777" w:rsidR="001921F3" w:rsidRDefault="001921F3">
      <w:r>
        <w:separator/>
      </w:r>
    </w:p>
  </w:endnote>
  <w:endnote w:type="continuationSeparator" w:id="0">
    <w:p w14:paraId="626784F6" w14:textId="77777777" w:rsidR="001921F3" w:rsidRDefault="001921F3">
      <w:r>
        <w:continuationSeparator/>
      </w:r>
    </w:p>
  </w:endnote>
  <w:endnote w:type="continuationNotice" w:id="1">
    <w:p w14:paraId="0AE60C76" w14:textId="77777777" w:rsidR="001921F3" w:rsidRDefault="001921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E5172E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32257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E6B69F" w14:textId="0209374E" w:rsidR="00436E7A" w:rsidRDefault="00436E7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C1D528" w14:textId="77777777" w:rsidR="003A40D7" w:rsidRDefault="003A40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1EEFFA" w14:textId="77777777" w:rsidR="001921F3" w:rsidRDefault="001921F3">
      <w:r>
        <w:separator/>
      </w:r>
    </w:p>
  </w:footnote>
  <w:footnote w:type="continuationSeparator" w:id="0">
    <w:p w14:paraId="2D601830" w14:textId="77777777" w:rsidR="001921F3" w:rsidRDefault="001921F3">
      <w:r>
        <w:continuationSeparator/>
      </w:r>
    </w:p>
  </w:footnote>
  <w:footnote w:type="continuationNotice" w:id="1">
    <w:p w14:paraId="63D35BFB" w14:textId="77777777" w:rsidR="001921F3" w:rsidRDefault="001921F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7547F0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0A415" w14:textId="77777777" w:rsidR="006E4797" w:rsidRDefault="00551D8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E15FCA"/>
    <w:multiLevelType w:val="hybridMultilevel"/>
    <w:tmpl w:val="4AAABC5E"/>
    <w:lvl w:ilvl="0" w:tplc="0862F1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227B1"/>
    <w:multiLevelType w:val="hybridMultilevel"/>
    <w:tmpl w:val="E69A5F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E97A8E"/>
    <w:multiLevelType w:val="hybridMultilevel"/>
    <w:tmpl w:val="25FE00A2"/>
    <w:lvl w:ilvl="0" w:tplc="DDA4595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2D2C30"/>
    <w:multiLevelType w:val="multilevel"/>
    <w:tmpl w:val="34A4DC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1BA043A"/>
    <w:multiLevelType w:val="hybridMultilevel"/>
    <w:tmpl w:val="97EA55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0A5F44"/>
    <w:multiLevelType w:val="hybridMultilevel"/>
    <w:tmpl w:val="87FA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95F6D1C"/>
    <w:multiLevelType w:val="hybridMultilevel"/>
    <w:tmpl w:val="51603BE2"/>
    <w:lvl w:ilvl="0" w:tplc="0409000F">
      <w:start w:val="1"/>
      <w:numFmt w:val="decimal"/>
      <w:lvlText w:val="%1."/>
      <w:lvlJc w:val="left"/>
      <w:pPr>
        <w:ind w:left="363" w:hanging="360"/>
      </w:pPr>
    </w:lvl>
    <w:lvl w:ilvl="1" w:tplc="04090019" w:tentative="1">
      <w:start w:val="1"/>
      <w:numFmt w:val="lowerLetter"/>
      <w:lvlText w:val="%2."/>
      <w:lvlJc w:val="left"/>
      <w:pPr>
        <w:ind w:left="1083" w:hanging="360"/>
      </w:pPr>
    </w:lvl>
    <w:lvl w:ilvl="2" w:tplc="0409001B" w:tentative="1">
      <w:start w:val="1"/>
      <w:numFmt w:val="lowerRoman"/>
      <w:lvlText w:val="%3."/>
      <w:lvlJc w:val="right"/>
      <w:pPr>
        <w:ind w:left="1803" w:hanging="180"/>
      </w:pPr>
    </w:lvl>
    <w:lvl w:ilvl="3" w:tplc="0409000F" w:tentative="1">
      <w:start w:val="1"/>
      <w:numFmt w:val="decimal"/>
      <w:lvlText w:val="%4."/>
      <w:lvlJc w:val="left"/>
      <w:pPr>
        <w:ind w:left="2523" w:hanging="360"/>
      </w:pPr>
    </w:lvl>
    <w:lvl w:ilvl="4" w:tplc="04090019" w:tentative="1">
      <w:start w:val="1"/>
      <w:numFmt w:val="lowerLetter"/>
      <w:lvlText w:val="%5."/>
      <w:lvlJc w:val="left"/>
      <w:pPr>
        <w:ind w:left="3243" w:hanging="360"/>
      </w:pPr>
    </w:lvl>
    <w:lvl w:ilvl="5" w:tplc="0409001B" w:tentative="1">
      <w:start w:val="1"/>
      <w:numFmt w:val="lowerRoman"/>
      <w:lvlText w:val="%6."/>
      <w:lvlJc w:val="right"/>
      <w:pPr>
        <w:ind w:left="3963" w:hanging="180"/>
      </w:pPr>
    </w:lvl>
    <w:lvl w:ilvl="6" w:tplc="0409000F" w:tentative="1">
      <w:start w:val="1"/>
      <w:numFmt w:val="decimal"/>
      <w:lvlText w:val="%7."/>
      <w:lvlJc w:val="left"/>
      <w:pPr>
        <w:ind w:left="4683" w:hanging="360"/>
      </w:pPr>
    </w:lvl>
    <w:lvl w:ilvl="7" w:tplc="04090019" w:tentative="1">
      <w:start w:val="1"/>
      <w:numFmt w:val="lowerLetter"/>
      <w:lvlText w:val="%8."/>
      <w:lvlJc w:val="left"/>
      <w:pPr>
        <w:ind w:left="5403" w:hanging="360"/>
      </w:pPr>
    </w:lvl>
    <w:lvl w:ilvl="8" w:tplc="04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9" w15:restartNumberingAfterBreak="0">
    <w:nsid w:val="2CE637A2"/>
    <w:multiLevelType w:val="hybridMultilevel"/>
    <w:tmpl w:val="FE06ED2A"/>
    <w:lvl w:ilvl="0" w:tplc="E72AC3C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1373D0"/>
    <w:multiLevelType w:val="hybridMultilevel"/>
    <w:tmpl w:val="64823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2E07ABC"/>
    <w:multiLevelType w:val="hybridMultilevel"/>
    <w:tmpl w:val="DF8229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5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08F0293"/>
    <w:multiLevelType w:val="hybridMultilevel"/>
    <w:tmpl w:val="FA6ED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4560402B"/>
    <w:multiLevelType w:val="hybridMultilevel"/>
    <w:tmpl w:val="F9EA1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DD6D5A"/>
    <w:multiLevelType w:val="hybridMultilevel"/>
    <w:tmpl w:val="DB7E1D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467FB1"/>
    <w:multiLevelType w:val="hybridMultilevel"/>
    <w:tmpl w:val="03DA2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4FD67CD9"/>
    <w:multiLevelType w:val="hybridMultilevel"/>
    <w:tmpl w:val="B34622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0FC11D4"/>
    <w:multiLevelType w:val="hybridMultilevel"/>
    <w:tmpl w:val="84D43CAC"/>
    <w:lvl w:ilvl="0" w:tplc="0862F1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275650"/>
    <w:multiLevelType w:val="hybridMultilevel"/>
    <w:tmpl w:val="191CB5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85B6F6A"/>
    <w:multiLevelType w:val="hybridMultilevel"/>
    <w:tmpl w:val="5EA69BE6"/>
    <w:lvl w:ilvl="0" w:tplc="477E1008">
      <w:start w:val="1"/>
      <w:numFmt w:val="decimal"/>
      <w:lvlText w:val="%1."/>
      <w:lvlJc w:val="left"/>
      <w:pPr>
        <w:ind w:left="3216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936" w:hanging="360"/>
      </w:pPr>
    </w:lvl>
    <w:lvl w:ilvl="2" w:tplc="0409001B" w:tentative="1">
      <w:start w:val="1"/>
      <w:numFmt w:val="lowerRoman"/>
      <w:lvlText w:val="%3."/>
      <w:lvlJc w:val="right"/>
      <w:pPr>
        <w:ind w:left="4656" w:hanging="180"/>
      </w:pPr>
    </w:lvl>
    <w:lvl w:ilvl="3" w:tplc="0409000F" w:tentative="1">
      <w:start w:val="1"/>
      <w:numFmt w:val="decimal"/>
      <w:lvlText w:val="%4."/>
      <w:lvlJc w:val="left"/>
      <w:pPr>
        <w:ind w:left="5376" w:hanging="360"/>
      </w:pPr>
    </w:lvl>
    <w:lvl w:ilvl="4" w:tplc="04090019" w:tentative="1">
      <w:start w:val="1"/>
      <w:numFmt w:val="lowerLetter"/>
      <w:lvlText w:val="%5."/>
      <w:lvlJc w:val="left"/>
      <w:pPr>
        <w:ind w:left="6096" w:hanging="360"/>
      </w:pPr>
    </w:lvl>
    <w:lvl w:ilvl="5" w:tplc="0409001B" w:tentative="1">
      <w:start w:val="1"/>
      <w:numFmt w:val="lowerRoman"/>
      <w:lvlText w:val="%6."/>
      <w:lvlJc w:val="right"/>
      <w:pPr>
        <w:ind w:left="6816" w:hanging="180"/>
      </w:pPr>
    </w:lvl>
    <w:lvl w:ilvl="6" w:tplc="0409000F" w:tentative="1">
      <w:start w:val="1"/>
      <w:numFmt w:val="decimal"/>
      <w:lvlText w:val="%7."/>
      <w:lvlJc w:val="left"/>
      <w:pPr>
        <w:ind w:left="7536" w:hanging="360"/>
      </w:pPr>
    </w:lvl>
    <w:lvl w:ilvl="7" w:tplc="04090019" w:tentative="1">
      <w:start w:val="1"/>
      <w:numFmt w:val="lowerLetter"/>
      <w:lvlText w:val="%8."/>
      <w:lvlJc w:val="left"/>
      <w:pPr>
        <w:ind w:left="8256" w:hanging="360"/>
      </w:pPr>
    </w:lvl>
    <w:lvl w:ilvl="8" w:tplc="0409001B" w:tentative="1">
      <w:start w:val="1"/>
      <w:numFmt w:val="lowerRoman"/>
      <w:lvlText w:val="%9."/>
      <w:lvlJc w:val="right"/>
      <w:pPr>
        <w:ind w:left="8976" w:hanging="180"/>
      </w:pPr>
    </w:lvl>
  </w:abstractNum>
  <w:abstractNum w:abstractNumId="28" w15:restartNumberingAfterBreak="0">
    <w:nsid w:val="5DBD60D7"/>
    <w:multiLevelType w:val="hybridMultilevel"/>
    <w:tmpl w:val="E8B03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747B6BC2"/>
    <w:multiLevelType w:val="hybridMultilevel"/>
    <w:tmpl w:val="36F6E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80701F"/>
    <w:multiLevelType w:val="hybridMultilevel"/>
    <w:tmpl w:val="EDCE8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2123839">
    <w:abstractNumId w:val="13"/>
  </w:num>
  <w:num w:numId="2" w16cid:durableId="1984042491">
    <w:abstractNumId w:val="18"/>
  </w:num>
  <w:num w:numId="3" w16cid:durableId="118914537">
    <w:abstractNumId w:val="30"/>
  </w:num>
  <w:num w:numId="4" w16cid:durableId="1932934919">
    <w:abstractNumId w:val="6"/>
  </w:num>
  <w:num w:numId="5" w16cid:durableId="584412448">
    <w:abstractNumId w:val="23"/>
  </w:num>
  <w:num w:numId="6" w16cid:durableId="1692337555">
    <w:abstractNumId w:val="29"/>
  </w:num>
  <w:num w:numId="7" w16cid:durableId="1668751632">
    <w:abstractNumId w:val="14"/>
  </w:num>
  <w:num w:numId="8" w16cid:durableId="1699504584">
    <w:abstractNumId w:val="16"/>
  </w:num>
  <w:num w:numId="9" w16cid:durableId="1471939920">
    <w:abstractNumId w:val="7"/>
  </w:num>
  <w:num w:numId="10" w16cid:durableId="1456294289">
    <w:abstractNumId w:val="15"/>
  </w:num>
  <w:num w:numId="11" w16cid:durableId="1090856223">
    <w:abstractNumId w:val="22"/>
  </w:num>
  <w:num w:numId="12" w16cid:durableId="347753210">
    <w:abstractNumId w:val="11"/>
  </w:num>
  <w:num w:numId="13" w16cid:durableId="62803357">
    <w:abstractNumId w:val="32"/>
  </w:num>
  <w:num w:numId="14" w16cid:durableId="571625102">
    <w:abstractNumId w:val="31"/>
  </w:num>
  <w:num w:numId="15" w16cid:durableId="1783526964">
    <w:abstractNumId w:val="12"/>
  </w:num>
  <w:num w:numId="16" w16cid:durableId="985014971">
    <w:abstractNumId w:val="5"/>
  </w:num>
  <w:num w:numId="17" w16cid:durableId="1511211528">
    <w:abstractNumId w:val="4"/>
  </w:num>
  <w:num w:numId="18" w16cid:durableId="1311205117">
    <w:abstractNumId w:val="17"/>
  </w:num>
  <w:num w:numId="19" w16cid:durableId="81266712">
    <w:abstractNumId w:val="10"/>
  </w:num>
  <w:num w:numId="20" w16cid:durableId="1802188761">
    <w:abstractNumId w:val="25"/>
  </w:num>
  <w:num w:numId="21" w16cid:durableId="225191431">
    <w:abstractNumId w:val="0"/>
  </w:num>
  <w:num w:numId="22" w16cid:durableId="475996718">
    <w:abstractNumId w:val="1"/>
  </w:num>
  <w:num w:numId="23" w16cid:durableId="1867252047">
    <w:abstractNumId w:val="9"/>
  </w:num>
  <w:num w:numId="24" w16cid:durableId="1113086360">
    <w:abstractNumId w:val="2"/>
  </w:num>
  <w:num w:numId="25" w16cid:durableId="1763917986">
    <w:abstractNumId w:val="19"/>
  </w:num>
  <w:num w:numId="26" w16cid:durableId="1773933447">
    <w:abstractNumId w:val="28"/>
  </w:num>
  <w:num w:numId="27" w16cid:durableId="1948538554">
    <w:abstractNumId w:val="26"/>
  </w:num>
  <w:num w:numId="28" w16cid:durableId="1541018478">
    <w:abstractNumId w:val="3"/>
  </w:num>
  <w:num w:numId="29" w16cid:durableId="1755973093">
    <w:abstractNumId w:val="24"/>
  </w:num>
  <w:num w:numId="30" w16cid:durableId="613946446">
    <w:abstractNumId w:val="8"/>
  </w:num>
  <w:num w:numId="31" w16cid:durableId="1409621342">
    <w:abstractNumId w:val="20"/>
  </w:num>
  <w:num w:numId="32" w16cid:durableId="44065737">
    <w:abstractNumId w:val="27"/>
  </w:num>
  <w:num w:numId="33" w16cid:durableId="206983929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rcwNjQxtzA1tTBU0lEKTi0uzszPAykwNKgFAEITzJ0tAAAA"/>
  </w:docVars>
  <w:rsids>
    <w:rsidRoot w:val="006E4797"/>
    <w:rsid w:val="000008CE"/>
    <w:rsid w:val="00000F67"/>
    <w:rsid w:val="0000215D"/>
    <w:rsid w:val="00003C2D"/>
    <w:rsid w:val="00004E97"/>
    <w:rsid w:val="0000515B"/>
    <w:rsid w:val="00006023"/>
    <w:rsid w:val="000061D4"/>
    <w:rsid w:val="000076A9"/>
    <w:rsid w:val="00011457"/>
    <w:rsid w:val="000119C5"/>
    <w:rsid w:val="00012BD5"/>
    <w:rsid w:val="00013639"/>
    <w:rsid w:val="00013652"/>
    <w:rsid w:val="000143B5"/>
    <w:rsid w:val="00015681"/>
    <w:rsid w:val="000165E3"/>
    <w:rsid w:val="0001782B"/>
    <w:rsid w:val="00022465"/>
    <w:rsid w:val="00022A78"/>
    <w:rsid w:val="000251D5"/>
    <w:rsid w:val="00034DD1"/>
    <w:rsid w:val="00035A1F"/>
    <w:rsid w:val="000403D5"/>
    <w:rsid w:val="000407FA"/>
    <w:rsid w:val="00041550"/>
    <w:rsid w:val="00041CDE"/>
    <w:rsid w:val="00042816"/>
    <w:rsid w:val="000431AB"/>
    <w:rsid w:val="0004355D"/>
    <w:rsid w:val="0004487D"/>
    <w:rsid w:val="00046489"/>
    <w:rsid w:val="00051523"/>
    <w:rsid w:val="000515ED"/>
    <w:rsid w:val="00051792"/>
    <w:rsid w:val="00051B7A"/>
    <w:rsid w:val="000533C4"/>
    <w:rsid w:val="00053523"/>
    <w:rsid w:val="000555C1"/>
    <w:rsid w:val="000565FB"/>
    <w:rsid w:val="00057B67"/>
    <w:rsid w:val="00061E0E"/>
    <w:rsid w:val="00062C6A"/>
    <w:rsid w:val="0006371B"/>
    <w:rsid w:val="00072822"/>
    <w:rsid w:val="00073F7E"/>
    <w:rsid w:val="0007506F"/>
    <w:rsid w:val="00076815"/>
    <w:rsid w:val="00077CA6"/>
    <w:rsid w:val="00080186"/>
    <w:rsid w:val="00080DD1"/>
    <w:rsid w:val="00081B19"/>
    <w:rsid w:val="00081DBF"/>
    <w:rsid w:val="00081F44"/>
    <w:rsid w:val="00082A5F"/>
    <w:rsid w:val="0009062C"/>
    <w:rsid w:val="00091C6F"/>
    <w:rsid w:val="00093BA2"/>
    <w:rsid w:val="0009405C"/>
    <w:rsid w:val="00094A43"/>
    <w:rsid w:val="00094DC8"/>
    <w:rsid w:val="000952A7"/>
    <w:rsid w:val="000977BC"/>
    <w:rsid w:val="000A27D1"/>
    <w:rsid w:val="000A3A5E"/>
    <w:rsid w:val="000A48BB"/>
    <w:rsid w:val="000A6E0B"/>
    <w:rsid w:val="000B35EB"/>
    <w:rsid w:val="000B3D6A"/>
    <w:rsid w:val="000B41B6"/>
    <w:rsid w:val="000B4456"/>
    <w:rsid w:val="000B648E"/>
    <w:rsid w:val="000B6768"/>
    <w:rsid w:val="000B691E"/>
    <w:rsid w:val="000B78FE"/>
    <w:rsid w:val="000C1754"/>
    <w:rsid w:val="000C1F03"/>
    <w:rsid w:val="000C4242"/>
    <w:rsid w:val="000C4C1D"/>
    <w:rsid w:val="000C53B2"/>
    <w:rsid w:val="000C5B8F"/>
    <w:rsid w:val="000C7DA7"/>
    <w:rsid w:val="000D2A41"/>
    <w:rsid w:val="000D4848"/>
    <w:rsid w:val="000D6A33"/>
    <w:rsid w:val="000D72C4"/>
    <w:rsid w:val="000E222B"/>
    <w:rsid w:val="000E2708"/>
    <w:rsid w:val="000E2ABF"/>
    <w:rsid w:val="000E3187"/>
    <w:rsid w:val="000E3F21"/>
    <w:rsid w:val="000E4C51"/>
    <w:rsid w:val="000E75D0"/>
    <w:rsid w:val="000F06FB"/>
    <w:rsid w:val="000F2C4C"/>
    <w:rsid w:val="000F4BF0"/>
    <w:rsid w:val="000F5376"/>
    <w:rsid w:val="000F595A"/>
    <w:rsid w:val="000F5CDE"/>
    <w:rsid w:val="000F64E1"/>
    <w:rsid w:val="000F6C67"/>
    <w:rsid w:val="0010061A"/>
    <w:rsid w:val="001032F5"/>
    <w:rsid w:val="001103CD"/>
    <w:rsid w:val="0011192A"/>
    <w:rsid w:val="00111DC9"/>
    <w:rsid w:val="00111F88"/>
    <w:rsid w:val="00114054"/>
    <w:rsid w:val="00116F2B"/>
    <w:rsid w:val="00117804"/>
    <w:rsid w:val="001203AC"/>
    <w:rsid w:val="001229B8"/>
    <w:rsid w:val="00122B0E"/>
    <w:rsid w:val="00127318"/>
    <w:rsid w:val="00127EB2"/>
    <w:rsid w:val="00132880"/>
    <w:rsid w:val="0013527A"/>
    <w:rsid w:val="001361CD"/>
    <w:rsid w:val="00137FBD"/>
    <w:rsid w:val="00145BDE"/>
    <w:rsid w:val="0014600A"/>
    <w:rsid w:val="00146960"/>
    <w:rsid w:val="0014789A"/>
    <w:rsid w:val="00147CBA"/>
    <w:rsid w:val="001506D6"/>
    <w:rsid w:val="0015171C"/>
    <w:rsid w:val="0015327B"/>
    <w:rsid w:val="001573E1"/>
    <w:rsid w:val="001624E4"/>
    <w:rsid w:val="001634A9"/>
    <w:rsid w:val="001636E6"/>
    <w:rsid w:val="00164FA8"/>
    <w:rsid w:val="00172705"/>
    <w:rsid w:val="00175201"/>
    <w:rsid w:val="00175714"/>
    <w:rsid w:val="00176F0A"/>
    <w:rsid w:val="0018175B"/>
    <w:rsid w:val="00181A81"/>
    <w:rsid w:val="001855D4"/>
    <w:rsid w:val="00186E57"/>
    <w:rsid w:val="00190B0D"/>
    <w:rsid w:val="00191069"/>
    <w:rsid w:val="001921F3"/>
    <w:rsid w:val="00192445"/>
    <w:rsid w:val="00194C04"/>
    <w:rsid w:val="00194CBA"/>
    <w:rsid w:val="00194CC3"/>
    <w:rsid w:val="00194CE8"/>
    <w:rsid w:val="0019541D"/>
    <w:rsid w:val="001959A2"/>
    <w:rsid w:val="001A1CA1"/>
    <w:rsid w:val="001A46E0"/>
    <w:rsid w:val="001A4FB2"/>
    <w:rsid w:val="001A5018"/>
    <w:rsid w:val="001A597D"/>
    <w:rsid w:val="001A6950"/>
    <w:rsid w:val="001B3ECB"/>
    <w:rsid w:val="001B7337"/>
    <w:rsid w:val="001C0E5A"/>
    <w:rsid w:val="001C3F63"/>
    <w:rsid w:val="001C63B6"/>
    <w:rsid w:val="001D0A14"/>
    <w:rsid w:val="001D11C6"/>
    <w:rsid w:val="001D1C74"/>
    <w:rsid w:val="001D213A"/>
    <w:rsid w:val="001D466D"/>
    <w:rsid w:val="001D6541"/>
    <w:rsid w:val="001D6D5F"/>
    <w:rsid w:val="001D7023"/>
    <w:rsid w:val="001D7F38"/>
    <w:rsid w:val="001E4D72"/>
    <w:rsid w:val="001F0B14"/>
    <w:rsid w:val="001F0C71"/>
    <w:rsid w:val="001F299E"/>
    <w:rsid w:val="001F3109"/>
    <w:rsid w:val="001F4B97"/>
    <w:rsid w:val="002008F6"/>
    <w:rsid w:val="00200EB0"/>
    <w:rsid w:val="00206B13"/>
    <w:rsid w:val="00210DBD"/>
    <w:rsid w:val="00210DD6"/>
    <w:rsid w:val="00213338"/>
    <w:rsid w:val="00214319"/>
    <w:rsid w:val="00214B41"/>
    <w:rsid w:val="00216726"/>
    <w:rsid w:val="00216B09"/>
    <w:rsid w:val="00223DA3"/>
    <w:rsid w:val="00225141"/>
    <w:rsid w:val="002257BA"/>
    <w:rsid w:val="002265F7"/>
    <w:rsid w:val="0022676B"/>
    <w:rsid w:val="0023224B"/>
    <w:rsid w:val="0023296D"/>
    <w:rsid w:val="00232DDC"/>
    <w:rsid w:val="00235450"/>
    <w:rsid w:val="00235A86"/>
    <w:rsid w:val="00236423"/>
    <w:rsid w:val="00236C68"/>
    <w:rsid w:val="00237AD4"/>
    <w:rsid w:val="002406D0"/>
    <w:rsid w:val="00240CCA"/>
    <w:rsid w:val="00241630"/>
    <w:rsid w:val="00242255"/>
    <w:rsid w:val="00244EE5"/>
    <w:rsid w:val="002513CF"/>
    <w:rsid w:val="00252077"/>
    <w:rsid w:val="00252DE6"/>
    <w:rsid w:val="00256DD6"/>
    <w:rsid w:val="00261038"/>
    <w:rsid w:val="002638A7"/>
    <w:rsid w:val="00263F3C"/>
    <w:rsid w:val="00264F4C"/>
    <w:rsid w:val="00265049"/>
    <w:rsid w:val="0026531F"/>
    <w:rsid w:val="00271477"/>
    <w:rsid w:val="00272069"/>
    <w:rsid w:val="00273C7A"/>
    <w:rsid w:val="00273EDD"/>
    <w:rsid w:val="0027478F"/>
    <w:rsid w:val="0027520B"/>
    <w:rsid w:val="002755F9"/>
    <w:rsid w:val="00277373"/>
    <w:rsid w:val="002779F6"/>
    <w:rsid w:val="00280057"/>
    <w:rsid w:val="00283919"/>
    <w:rsid w:val="00284F20"/>
    <w:rsid w:val="002929F7"/>
    <w:rsid w:val="00293752"/>
    <w:rsid w:val="0029552E"/>
    <w:rsid w:val="00296851"/>
    <w:rsid w:val="002A06F0"/>
    <w:rsid w:val="002A137E"/>
    <w:rsid w:val="002A2E68"/>
    <w:rsid w:val="002A59A8"/>
    <w:rsid w:val="002A6C85"/>
    <w:rsid w:val="002B0A0A"/>
    <w:rsid w:val="002B0AFE"/>
    <w:rsid w:val="002B0EA4"/>
    <w:rsid w:val="002B2E22"/>
    <w:rsid w:val="002C12AA"/>
    <w:rsid w:val="002C3E4B"/>
    <w:rsid w:val="002C6937"/>
    <w:rsid w:val="002C6BAB"/>
    <w:rsid w:val="002D427B"/>
    <w:rsid w:val="002D544B"/>
    <w:rsid w:val="002D5E5F"/>
    <w:rsid w:val="002D7F1C"/>
    <w:rsid w:val="002E0932"/>
    <w:rsid w:val="002E0DB0"/>
    <w:rsid w:val="002F4A9D"/>
    <w:rsid w:val="002F6E73"/>
    <w:rsid w:val="002F7C4A"/>
    <w:rsid w:val="0030208B"/>
    <w:rsid w:val="00303956"/>
    <w:rsid w:val="00304482"/>
    <w:rsid w:val="00304F60"/>
    <w:rsid w:val="003068CA"/>
    <w:rsid w:val="00307929"/>
    <w:rsid w:val="00311638"/>
    <w:rsid w:val="0031658E"/>
    <w:rsid w:val="003175BF"/>
    <w:rsid w:val="003177EC"/>
    <w:rsid w:val="00322922"/>
    <w:rsid w:val="00323D42"/>
    <w:rsid w:val="00331078"/>
    <w:rsid w:val="00331C25"/>
    <w:rsid w:val="0033607A"/>
    <w:rsid w:val="00340DE5"/>
    <w:rsid w:val="003413D4"/>
    <w:rsid w:val="00343B4B"/>
    <w:rsid w:val="00346D25"/>
    <w:rsid w:val="00347793"/>
    <w:rsid w:val="003503EB"/>
    <w:rsid w:val="00350489"/>
    <w:rsid w:val="00351087"/>
    <w:rsid w:val="00351274"/>
    <w:rsid w:val="00352B32"/>
    <w:rsid w:val="00354631"/>
    <w:rsid w:val="003548DA"/>
    <w:rsid w:val="00354D73"/>
    <w:rsid w:val="0035573E"/>
    <w:rsid w:val="00355DA5"/>
    <w:rsid w:val="00356177"/>
    <w:rsid w:val="00361BA0"/>
    <w:rsid w:val="00362643"/>
    <w:rsid w:val="00362729"/>
    <w:rsid w:val="00362E50"/>
    <w:rsid w:val="00363F7B"/>
    <w:rsid w:val="00364016"/>
    <w:rsid w:val="00373542"/>
    <w:rsid w:val="003735C7"/>
    <w:rsid w:val="00374C35"/>
    <w:rsid w:val="00375820"/>
    <w:rsid w:val="00376C52"/>
    <w:rsid w:val="00382811"/>
    <w:rsid w:val="0038322C"/>
    <w:rsid w:val="00385DBF"/>
    <w:rsid w:val="00386846"/>
    <w:rsid w:val="00387CDA"/>
    <w:rsid w:val="00392ED2"/>
    <w:rsid w:val="00395641"/>
    <w:rsid w:val="00395C3D"/>
    <w:rsid w:val="0039628D"/>
    <w:rsid w:val="003969BD"/>
    <w:rsid w:val="003972F9"/>
    <w:rsid w:val="003A07A6"/>
    <w:rsid w:val="003A3791"/>
    <w:rsid w:val="003A40D7"/>
    <w:rsid w:val="003A5297"/>
    <w:rsid w:val="003A6530"/>
    <w:rsid w:val="003A766C"/>
    <w:rsid w:val="003B0ED5"/>
    <w:rsid w:val="003B1F9F"/>
    <w:rsid w:val="003B28FD"/>
    <w:rsid w:val="003B76CC"/>
    <w:rsid w:val="003C183D"/>
    <w:rsid w:val="003C401B"/>
    <w:rsid w:val="003C45E5"/>
    <w:rsid w:val="003C5BA8"/>
    <w:rsid w:val="003C5C03"/>
    <w:rsid w:val="003C630A"/>
    <w:rsid w:val="003D016C"/>
    <w:rsid w:val="003D118A"/>
    <w:rsid w:val="003D13E7"/>
    <w:rsid w:val="003D4239"/>
    <w:rsid w:val="003D67E2"/>
    <w:rsid w:val="003D6F47"/>
    <w:rsid w:val="003E02E5"/>
    <w:rsid w:val="003E1F97"/>
    <w:rsid w:val="003E353E"/>
    <w:rsid w:val="003E5410"/>
    <w:rsid w:val="003E6E2F"/>
    <w:rsid w:val="003F11FC"/>
    <w:rsid w:val="003F15FF"/>
    <w:rsid w:val="003F1733"/>
    <w:rsid w:val="003F2C31"/>
    <w:rsid w:val="003F3708"/>
    <w:rsid w:val="003F393B"/>
    <w:rsid w:val="003F6943"/>
    <w:rsid w:val="003F792D"/>
    <w:rsid w:val="00401102"/>
    <w:rsid w:val="00403F7B"/>
    <w:rsid w:val="00404899"/>
    <w:rsid w:val="0040579A"/>
    <w:rsid w:val="004077A3"/>
    <w:rsid w:val="00407AAD"/>
    <w:rsid w:val="00407DCD"/>
    <w:rsid w:val="0041359D"/>
    <w:rsid w:val="00413FDC"/>
    <w:rsid w:val="0041420E"/>
    <w:rsid w:val="00414ADE"/>
    <w:rsid w:val="004177ED"/>
    <w:rsid w:val="00417FCD"/>
    <w:rsid w:val="00422C25"/>
    <w:rsid w:val="004233A3"/>
    <w:rsid w:val="00423467"/>
    <w:rsid w:val="00424D5D"/>
    <w:rsid w:val="004259E0"/>
    <w:rsid w:val="0043022B"/>
    <w:rsid w:val="00435071"/>
    <w:rsid w:val="004351CE"/>
    <w:rsid w:val="00435A98"/>
    <w:rsid w:val="004361C8"/>
    <w:rsid w:val="00436E7A"/>
    <w:rsid w:val="00436F4D"/>
    <w:rsid w:val="00436FAE"/>
    <w:rsid w:val="0044099F"/>
    <w:rsid w:val="00441052"/>
    <w:rsid w:val="00441AE9"/>
    <w:rsid w:val="00441B00"/>
    <w:rsid w:val="00444E2D"/>
    <w:rsid w:val="00447184"/>
    <w:rsid w:val="004525AF"/>
    <w:rsid w:val="004605B4"/>
    <w:rsid w:val="00461D42"/>
    <w:rsid w:val="004620C9"/>
    <w:rsid w:val="0047487A"/>
    <w:rsid w:val="004808AB"/>
    <w:rsid w:val="004810FC"/>
    <w:rsid w:val="004836C2"/>
    <w:rsid w:val="00486F06"/>
    <w:rsid w:val="00492C10"/>
    <w:rsid w:val="004939EE"/>
    <w:rsid w:val="00493EF1"/>
    <w:rsid w:val="00494D2B"/>
    <w:rsid w:val="004969D3"/>
    <w:rsid w:val="00497342"/>
    <w:rsid w:val="0049750F"/>
    <w:rsid w:val="004A1413"/>
    <w:rsid w:val="004A3AF3"/>
    <w:rsid w:val="004A4F06"/>
    <w:rsid w:val="004A7BE4"/>
    <w:rsid w:val="004B155C"/>
    <w:rsid w:val="004B2063"/>
    <w:rsid w:val="004B28F3"/>
    <w:rsid w:val="004B2CFF"/>
    <w:rsid w:val="004B36C8"/>
    <w:rsid w:val="004B50C4"/>
    <w:rsid w:val="004B5CEA"/>
    <w:rsid w:val="004B5D51"/>
    <w:rsid w:val="004B7C17"/>
    <w:rsid w:val="004C085A"/>
    <w:rsid w:val="004C0985"/>
    <w:rsid w:val="004C3E7C"/>
    <w:rsid w:val="004C52C0"/>
    <w:rsid w:val="004C7428"/>
    <w:rsid w:val="004D0A3B"/>
    <w:rsid w:val="004D1BF6"/>
    <w:rsid w:val="004D2684"/>
    <w:rsid w:val="004D362E"/>
    <w:rsid w:val="004D45D3"/>
    <w:rsid w:val="004D4D9F"/>
    <w:rsid w:val="004D54F6"/>
    <w:rsid w:val="004E1D52"/>
    <w:rsid w:val="004E2718"/>
    <w:rsid w:val="004E6DAB"/>
    <w:rsid w:val="004E717B"/>
    <w:rsid w:val="004E79A3"/>
    <w:rsid w:val="004F1C35"/>
    <w:rsid w:val="004F1E34"/>
    <w:rsid w:val="004F27DF"/>
    <w:rsid w:val="004F2EBA"/>
    <w:rsid w:val="004F4CAA"/>
    <w:rsid w:val="004F4FD0"/>
    <w:rsid w:val="004F6A1E"/>
    <w:rsid w:val="004F6AD9"/>
    <w:rsid w:val="00501463"/>
    <w:rsid w:val="00503DA8"/>
    <w:rsid w:val="00504B2D"/>
    <w:rsid w:val="0050694A"/>
    <w:rsid w:val="00506C1A"/>
    <w:rsid w:val="00510DC6"/>
    <w:rsid w:val="00513CCF"/>
    <w:rsid w:val="00514E22"/>
    <w:rsid w:val="00516914"/>
    <w:rsid w:val="0051692F"/>
    <w:rsid w:val="005202D7"/>
    <w:rsid w:val="005205AD"/>
    <w:rsid w:val="005205D7"/>
    <w:rsid w:val="00525A95"/>
    <w:rsid w:val="00526464"/>
    <w:rsid w:val="00531C2C"/>
    <w:rsid w:val="00533955"/>
    <w:rsid w:val="00535273"/>
    <w:rsid w:val="00535F2F"/>
    <w:rsid w:val="00540BCC"/>
    <w:rsid w:val="00540EEF"/>
    <w:rsid w:val="00550732"/>
    <w:rsid w:val="00551D82"/>
    <w:rsid w:val="00553563"/>
    <w:rsid w:val="00554742"/>
    <w:rsid w:val="00554BAE"/>
    <w:rsid w:val="00555093"/>
    <w:rsid w:val="00555533"/>
    <w:rsid w:val="005602C1"/>
    <w:rsid w:val="0056310D"/>
    <w:rsid w:val="00563A19"/>
    <w:rsid w:val="00563ABD"/>
    <w:rsid w:val="005640F7"/>
    <w:rsid w:val="00565AF2"/>
    <w:rsid w:val="005709FF"/>
    <w:rsid w:val="005723CA"/>
    <w:rsid w:val="00572500"/>
    <w:rsid w:val="00572785"/>
    <w:rsid w:val="005734D7"/>
    <w:rsid w:val="00573B41"/>
    <w:rsid w:val="00573D8F"/>
    <w:rsid w:val="0057464D"/>
    <w:rsid w:val="00575E55"/>
    <w:rsid w:val="00581891"/>
    <w:rsid w:val="00581EB7"/>
    <w:rsid w:val="00582406"/>
    <w:rsid w:val="00585BF5"/>
    <w:rsid w:val="00590D1C"/>
    <w:rsid w:val="00591AF0"/>
    <w:rsid w:val="00595002"/>
    <w:rsid w:val="005975A7"/>
    <w:rsid w:val="005A00BD"/>
    <w:rsid w:val="005A2224"/>
    <w:rsid w:val="005A52C6"/>
    <w:rsid w:val="005A565F"/>
    <w:rsid w:val="005A5E0F"/>
    <w:rsid w:val="005A637B"/>
    <w:rsid w:val="005A7404"/>
    <w:rsid w:val="005A7B54"/>
    <w:rsid w:val="005B3E07"/>
    <w:rsid w:val="005B4ABA"/>
    <w:rsid w:val="005B5146"/>
    <w:rsid w:val="005C3966"/>
    <w:rsid w:val="005C4166"/>
    <w:rsid w:val="005C49ED"/>
    <w:rsid w:val="005C73B6"/>
    <w:rsid w:val="005D2E82"/>
    <w:rsid w:val="005D36A7"/>
    <w:rsid w:val="005E0080"/>
    <w:rsid w:val="005E02E5"/>
    <w:rsid w:val="005E0620"/>
    <w:rsid w:val="005E109C"/>
    <w:rsid w:val="005E1BF0"/>
    <w:rsid w:val="005E1EE7"/>
    <w:rsid w:val="005E2AB5"/>
    <w:rsid w:val="005E635C"/>
    <w:rsid w:val="005E702E"/>
    <w:rsid w:val="005F14E4"/>
    <w:rsid w:val="005F1BC9"/>
    <w:rsid w:val="005F2AAE"/>
    <w:rsid w:val="005F7748"/>
    <w:rsid w:val="005F7FC6"/>
    <w:rsid w:val="0060013A"/>
    <w:rsid w:val="00603362"/>
    <w:rsid w:val="0060362D"/>
    <w:rsid w:val="00604100"/>
    <w:rsid w:val="00611A2C"/>
    <w:rsid w:val="00612483"/>
    <w:rsid w:val="00615035"/>
    <w:rsid w:val="006206C0"/>
    <w:rsid w:val="00622578"/>
    <w:rsid w:val="0062308A"/>
    <w:rsid w:val="00623745"/>
    <w:rsid w:val="006239A1"/>
    <w:rsid w:val="00625709"/>
    <w:rsid w:val="00634672"/>
    <w:rsid w:val="00634C5E"/>
    <w:rsid w:val="0063505E"/>
    <w:rsid w:val="00642364"/>
    <w:rsid w:val="0064384F"/>
    <w:rsid w:val="00644AD5"/>
    <w:rsid w:val="00646EF9"/>
    <w:rsid w:val="006509BB"/>
    <w:rsid w:val="006513A1"/>
    <w:rsid w:val="00652429"/>
    <w:rsid w:val="0065265B"/>
    <w:rsid w:val="00652ADD"/>
    <w:rsid w:val="00652BDE"/>
    <w:rsid w:val="00653C46"/>
    <w:rsid w:val="00653DA0"/>
    <w:rsid w:val="00657514"/>
    <w:rsid w:val="00657E05"/>
    <w:rsid w:val="00664672"/>
    <w:rsid w:val="00665B5F"/>
    <w:rsid w:val="00667386"/>
    <w:rsid w:val="00671706"/>
    <w:rsid w:val="00671DF3"/>
    <w:rsid w:val="00671ECB"/>
    <w:rsid w:val="00672A3D"/>
    <w:rsid w:val="00672DC2"/>
    <w:rsid w:val="00673622"/>
    <w:rsid w:val="006755EE"/>
    <w:rsid w:val="00680509"/>
    <w:rsid w:val="006806C0"/>
    <w:rsid w:val="00681F88"/>
    <w:rsid w:val="006824BF"/>
    <w:rsid w:val="00682B71"/>
    <w:rsid w:val="006849C8"/>
    <w:rsid w:val="00684E52"/>
    <w:rsid w:val="00690927"/>
    <w:rsid w:val="006910F3"/>
    <w:rsid w:val="0069117F"/>
    <w:rsid w:val="00695910"/>
    <w:rsid w:val="00695F15"/>
    <w:rsid w:val="00696FEC"/>
    <w:rsid w:val="006A34EE"/>
    <w:rsid w:val="006A3A4D"/>
    <w:rsid w:val="006A403E"/>
    <w:rsid w:val="006A40BD"/>
    <w:rsid w:val="006A42B0"/>
    <w:rsid w:val="006A73DF"/>
    <w:rsid w:val="006B4D44"/>
    <w:rsid w:val="006C18A8"/>
    <w:rsid w:val="006C1E31"/>
    <w:rsid w:val="006C2D91"/>
    <w:rsid w:val="006C2F3A"/>
    <w:rsid w:val="006C3D6E"/>
    <w:rsid w:val="006C77A0"/>
    <w:rsid w:val="006D147C"/>
    <w:rsid w:val="006D23FF"/>
    <w:rsid w:val="006D409C"/>
    <w:rsid w:val="006D5AC6"/>
    <w:rsid w:val="006E2FA9"/>
    <w:rsid w:val="006E4797"/>
    <w:rsid w:val="006E7197"/>
    <w:rsid w:val="006E75FC"/>
    <w:rsid w:val="006E7C64"/>
    <w:rsid w:val="006F199D"/>
    <w:rsid w:val="006F1DE4"/>
    <w:rsid w:val="006F38DF"/>
    <w:rsid w:val="007000E1"/>
    <w:rsid w:val="00702ADE"/>
    <w:rsid w:val="00702CFF"/>
    <w:rsid w:val="00703F85"/>
    <w:rsid w:val="0070444F"/>
    <w:rsid w:val="00710E1C"/>
    <w:rsid w:val="00711637"/>
    <w:rsid w:val="007120BF"/>
    <w:rsid w:val="00712D8A"/>
    <w:rsid w:val="00714BE0"/>
    <w:rsid w:val="0072095F"/>
    <w:rsid w:val="00720F59"/>
    <w:rsid w:val="00722A87"/>
    <w:rsid w:val="00724031"/>
    <w:rsid w:val="007249B6"/>
    <w:rsid w:val="007252C8"/>
    <w:rsid w:val="0072729F"/>
    <w:rsid w:val="007319D3"/>
    <w:rsid w:val="007358FF"/>
    <w:rsid w:val="00736371"/>
    <w:rsid w:val="007364DA"/>
    <w:rsid w:val="00736ECC"/>
    <w:rsid w:val="00737280"/>
    <w:rsid w:val="00740C38"/>
    <w:rsid w:val="00740FDC"/>
    <w:rsid w:val="00745AFC"/>
    <w:rsid w:val="00746598"/>
    <w:rsid w:val="00746702"/>
    <w:rsid w:val="00750440"/>
    <w:rsid w:val="00751D3D"/>
    <w:rsid w:val="00752104"/>
    <w:rsid w:val="007529D7"/>
    <w:rsid w:val="007538EC"/>
    <w:rsid w:val="00754515"/>
    <w:rsid w:val="00754E19"/>
    <w:rsid w:val="007553FD"/>
    <w:rsid w:val="00756264"/>
    <w:rsid w:val="007568BF"/>
    <w:rsid w:val="00760B2D"/>
    <w:rsid w:val="00762C96"/>
    <w:rsid w:val="007702FA"/>
    <w:rsid w:val="0077116A"/>
    <w:rsid w:val="0077169C"/>
    <w:rsid w:val="00772E5E"/>
    <w:rsid w:val="00773C8E"/>
    <w:rsid w:val="00774162"/>
    <w:rsid w:val="00774280"/>
    <w:rsid w:val="00777156"/>
    <w:rsid w:val="007805BB"/>
    <w:rsid w:val="00781137"/>
    <w:rsid w:val="00783AD3"/>
    <w:rsid w:val="00784F2C"/>
    <w:rsid w:val="00786931"/>
    <w:rsid w:val="00792267"/>
    <w:rsid w:val="00793047"/>
    <w:rsid w:val="00793C3C"/>
    <w:rsid w:val="00794CB9"/>
    <w:rsid w:val="00794EB4"/>
    <w:rsid w:val="007A057A"/>
    <w:rsid w:val="007A4BBA"/>
    <w:rsid w:val="007B18CC"/>
    <w:rsid w:val="007B2511"/>
    <w:rsid w:val="007B2BAB"/>
    <w:rsid w:val="007B2D51"/>
    <w:rsid w:val="007B3ACB"/>
    <w:rsid w:val="007B468F"/>
    <w:rsid w:val="007B488F"/>
    <w:rsid w:val="007B6646"/>
    <w:rsid w:val="007B6F9D"/>
    <w:rsid w:val="007B72A4"/>
    <w:rsid w:val="007C1F53"/>
    <w:rsid w:val="007C2BAA"/>
    <w:rsid w:val="007C4A65"/>
    <w:rsid w:val="007C5B09"/>
    <w:rsid w:val="007C6C23"/>
    <w:rsid w:val="007D20EE"/>
    <w:rsid w:val="007D26C4"/>
    <w:rsid w:val="007D38BB"/>
    <w:rsid w:val="007D6BE0"/>
    <w:rsid w:val="007E2D47"/>
    <w:rsid w:val="007E3086"/>
    <w:rsid w:val="007E418C"/>
    <w:rsid w:val="007E4CBA"/>
    <w:rsid w:val="007F13E9"/>
    <w:rsid w:val="007F1F30"/>
    <w:rsid w:val="007F2030"/>
    <w:rsid w:val="007F2B95"/>
    <w:rsid w:val="007F443C"/>
    <w:rsid w:val="007F4576"/>
    <w:rsid w:val="007F5E5C"/>
    <w:rsid w:val="008030F9"/>
    <w:rsid w:val="008048E7"/>
    <w:rsid w:val="00810613"/>
    <w:rsid w:val="008111EB"/>
    <w:rsid w:val="00811F62"/>
    <w:rsid w:val="00815069"/>
    <w:rsid w:val="0081680F"/>
    <w:rsid w:val="0082519E"/>
    <w:rsid w:val="008255F0"/>
    <w:rsid w:val="008277DD"/>
    <w:rsid w:val="008301FE"/>
    <w:rsid w:val="00830BE8"/>
    <w:rsid w:val="008311C5"/>
    <w:rsid w:val="00832B13"/>
    <w:rsid w:val="00833B96"/>
    <w:rsid w:val="0083486D"/>
    <w:rsid w:val="00835460"/>
    <w:rsid w:val="00835669"/>
    <w:rsid w:val="00837B1F"/>
    <w:rsid w:val="00842571"/>
    <w:rsid w:val="008425A4"/>
    <w:rsid w:val="00842D63"/>
    <w:rsid w:val="008445EE"/>
    <w:rsid w:val="00844FE6"/>
    <w:rsid w:val="0084520E"/>
    <w:rsid w:val="008461C6"/>
    <w:rsid w:val="008466C0"/>
    <w:rsid w:val="00846C55"/>
    <w:rsid w:val="00852587"/>
    <w:rsid w:val="0085265C"/>
    <w:rsid w:val="0085421A"/>
    <w:rsid w:val="008550DC"/>
    <w:rsid w:val="0085548D"/>
    <w:rsid w:val="008618D5"/>
    <w:rsid w:val="00861B22"/>
    <w:rsid w:val="00862E9D"/>
    <w:rsid w:val="00863C4B"/>
    <w:rsid w:val="00863E72"/>
    <w:rsid w:val="0086426B"/>
    <w:rsid w:val="00866B4D"/>
    <w:rsid w:val="008675B2"/>
    <w:rsid w:val="00867A90"/>
    <w:rsid w:val="00867C9E"/>
    <w:rsid w:val="00870A39"/>
    <w:rsid w:val="00871F67"/>
    <w:rsid w:val="00871FD3"/>
    <w:rsid w:val="00872EF1"/>
    <w:rsid w:val="00874A77"/>
    <w:rsid w:val="008831B9"/>
    <w:rsid w:val="00883460"/>
    <w:rsid w:val="008856DC"/>
    <w:rsid w:val="00885974"/>
    <w:rsid w:val="008878CF"/>
    <w:rsid w:val="00890156"/>
    <w:rsid w:val="008943DF"/>
    <w:rsid w:val="00895EF6"/>
    <w:rsid w:val="008A171A"/>
    <w:rsid w:val="008A20CD"/>
    <w:rsid w:val="008A2B67"/>
    <w:rsid w:val="008A2F9E"/>
    <w:rsid w:val="008A30F1"/>
    <w:rsid w:val="008A363F"/>
    <w:rsid w:val="008A3FBE"/>
    <w:rsid w:val="008A4859"/>
    <w:rsid w:val="008B1CEC"/>
    <w:rsid w:val="008B2D50"/>
    <w:rsid w:val="008B3329"/>
    <w:rsid w:val="008B35D2"/>
    <w:rsid w:val="008B3722"/>
    <w:rsid w:val="008B391B"/>
    <w:rsid w:val="008B594D"/>
    <w:rsid w:val="008B75DC"/>
    <w:rsid w:val="008C2140"/>
    <w:rsid w:val="008C45EA"/>
    <w:rsid w:val="008C480D"/>
    <w:rsid w:val="008C5773"/>
    <w:rsid w:val="008C5B18"/>
    <w:rsid w:val="008C645A"/>
    <w:rsid w:val="008C7615"/>
    <w:rsid w:val="008D0361"/>
    <w:rsid w:val="008D2331"/>
    <w:rsid w:val="008D293E"/>
    <w:rsid w:val="008D5F8E"/>
    <w:rsid w:val="008D6010"/>
    <w:rsid w:val="008D6EC0"/>
    <w:rsid w:val="008E0354"/>
    <w:rsid w:val="008E19AC"/>
    <w:rsid w:val="008E3325"/>
    <w:rsid w:val="008E3747"/>
    <w:rsid w:val="008E4764"/>
    <w:rsid w:val="008E500E"/>
    <w:rsid w:val="008E71DC"/>
    <w:rsid w:val="008F0320"/>
    <w:rsid w:val="008F1FC0"/>
    <w:rsid w:val="008F2782"/>
    <w:rsid w:val="008F3836"/>
    <w:rsid w:val="008F521A"/>
    <w:rsid w:val="008F647A"/>
    <w:rsid w:val="008F7383"/>
    <w:rsid w:val="00901938"/>
    <w:rsid w:val="00902C68"/>
    <w:rsid w:val="0090316F"/>
    <w:rsid w:val="00903392"/>
    <w:rsid w:val="0090438E"/>
    <w:rsid w:val="00912DC5"/>
    <w:rsid w:val="0091485B"/>
    <w:rsid w:val="00916144"/>
    <w:rsid w:val="0091648D"/>
    <w:rsid w:val="00920B31"/>
    <w:rsid w:val="00920C89"/>
    <w:rsid w:val="00923308"/>
    <w:rsid w:val="00923507"/>
    <w:rsid w:val="00924858"/>
    <w:rsid w:val="00925F2A"/>
    <w:rsid w:val="00927B05"/>
    <w:rsid w:val="00933609"/>
    <w:rsid w:val="00935989"/>
    <w:rsid w:val="0093691D"/>
    <w:rsid w:val="009373D4"/>
    <w:rsid w:val="00937836"/>
    <w:rsid w:val="00940492"/>
    <w:rsid w:val="009409EA"/>
    <w:rsid w:val="00941944"/>
    <w:rsid w:val="0094402B"/>
    <w:rsid w:val="00947ED3"/>
    <w:rsid w:val="00957C1F"/>
    <w:rsid w:val="0096008A"/>
    <w:rsid w:val="009610D0"/>
    <w:rsid w:val="00962248"/>
    <w:rsid w:val="00964337"/>
    <w:rsid w:val="00967459"/>
    <w:rsid w:val="00967DED"/>
    <w:rsid w:val="00970F3E"/>
    <w:rsid w:val="0097116D"/>
    <w:rsid w:val="009714E2"/>
    <w:rsid w:val="00971E1C"/>
    <w:rsid w:val="0097298E"/>
    <w:rsid w:val="009729E2"/>
    <w:rsid w:val="00973CD4"/>
    <w:rsid w:val="0097410B"/>
    <w:rsid w:val="009776B8"/>
    <w:rsid w:val="00980835"/>
    <w:rsid w:val="009812FC"/>
    <w:rsid w:val="00981B9B"/>
    <w:rsid w:val="009821D4"/>
    <w:rsid w:val="00983C94"/>
    <w:rsid w:val="00984069"/>
    <w:rsid w:val="00984880"/>
    <w:rsid w:val="009870D0"/>
    <w:rsid w:val="00990138"/>
    <w:rsid w:val="00994012"/>
    <w:rsid w:val="009949C8"/>
    <w:rsid w:val="00994F50"/>
    <w:rsid w:val="00995399"/>
    <w:rsid w:val="009954FB"/>
    <w:rsid w:val="009976B6"/>
    <w:rsid w:val="009A0788"/>
    <w:rsid w:val="009A22AD"/>
    <w:rsid w:val="009A23F2"/>
    <w:rsid w:val="009A2872"/>
    <w:rsid w:val="009A3336"/>
    <w:rsid w:val="009A362D"/>
    <w:rsid w:val="009A37F3"/>
    <w:rsid w:val="009A3D92"/>
    <w:rsid w:val="009A496C"/>
    <w:rsid w:val="009A630C"/>
    <w:rsid w:val="009B0BDB"/>
    <w:rsid w:val="009B1C27"/>
    <w:rsid w:val="009C0B33"/>
    <w:rsid w:val="009C27E6"/>
    <w:rsid w:val="009C2D98"/>
    <w:rsid w:val="009C325D"/>
    <w:rsid w:val="009D12EA"/>
    <w:rsid w:val="009D382F"/>
    <w:rsid w:val="009D392D"/>
    <w:rsid w:val="009D4115"/>
    <w:rsid w:val="009E06ED"/>
    <w:rsid w:val="009E3CE5"/>
    <w:rsid w:val="009E41D8"/>
    <w:rsid w:val="009E4A0E"/>
    <w:rsid w:val="009E5FDA"/>
    <w:rsid w:val="009E6DB6"/>
    <w:rsid w:val="009E79D9"/>
    <w:rsid w:val="009F0422"/>
    <w:rsid w:val="009F0B0E"/>
    <w:rsid w:val="009F3C56"/>
    <w:rsid w:val="009F3F0A"/>
    <w:rsid w:val="009F5460"/>
    <w:rsid w:val="009F79A5"/>
    <w:rsid w:val="00A000EF"/>
    <w:rsid w:val="00A00177"/>
    <w:rsid w:val="00A00AD5"/>
    <w:rsid w:val="00A06B89"/>
    <w:rsid w:val="00A07311"/>
    <w:rsid w:val="00A1031D"/>
    <w:rsid w:val="00A10D6C"/>
    <w:rsid w:val="00A119AE"/>
    <w:rsid w:val="00A11DAC"/>
    <w:rsid w:val="00A141DB"/>
    <w:rsid w:val="00A15847"/>
    <w:rsid w:val="00A1684A"/>
    <w:rsid w:val="00A17728"/>
    <w:rsid w:val="00A17C5C"/>
    <w:rsid w:val="00A20C82"/>
    <w:rsid w:val="00A25773"/>
    <w:rsid w:val="00A25BEA"/>
    <w:rsid w:val="00A25D2C"/>
    <w:rsid w:val="00A261C6"/>
    <w:rsid w:val="00A30BB4"/>
    <w:rsid w:val="00A30E2A"/>
    <w:rsid w:val="00A31BE5"/>
    <w:rsid w:val="00A31F54"/>
    <w:rsid w:val="00A32BE0"/>
    <w:rsid w:val="00A32D10"/>
    <w:rsid w:val="00A34606"/>
    <w:rsid w:val="00A373CA"/>
    <w:rsid w:val="00A40E5A"/>
    <w:rsid w:val="00A4105C"/>
    <w:rsid w:val="00A4370D"/>
    <w:rsid w:val="00A45EA6"/>
    <w:rsid w:val="00A46AE7"/>
    <w:rsid w:val="00A479B8"/>
    <w:rsid w:val="00A5058D"/>
    <w:rsid w:val="00A50A5C"/>
    <w:rsid w:val="00A511BD"/>
    <w:rsid w:val="00A512EE"/>
    <w:rsid w:val="00A52F04"/>
    <w:rsid w:val="00A5374A"/>
    <w:rsid w:val="00A53EEF"/>
    <w:rsid w:val="00A558CE"/>
    <w:rsid w:val="00A55DB3"/>
    <w:rsid w:val="00A5616F"/>
    <w:rsid w:val="00A5752E"/>
    <w:rsid w:val="00A57A29"/>
    <w:rsid w:val="00A61636"/>
    <w:rsid w:val="00A61F81"/>
    <w:rsid w:val="00A6225C"/>
    <w:rsid w:val="00A62487"/>
    <w:rsid w:val="00A624BE"/>
    <w:rsid w:val="00A65880"/>
    <w:rsid w:val="00A667C6"/>
    <w:rsid w:val="00A71B22"/>
    <w:rsid w:val="00A726DF"/>
    <w:rsid w:val="00A74450"/>
    <w:rsid w:val="00A74E34"/>
    <w:rsid w:val="00A7688C"/>
    <w:rsid w:val="00A76B1B"/>
    <w:rsid w:val="00A7727F"/>
    <w:rsid w:val="00A7749F"/>
    <w:rsid w:val="00A813A2"/>
    <w:rsid w:val="00A8182C"/>
    <w:rsid w:val="00A823AF"/>
    <w:rsid w:val="00A826B9"/>
    <w:rsid w:val="00A83096"/>
    <w:rsid w:val="00A85EB4"/>
    <w:rsid w:val="00A921A2"/>
    <w:rsid w:val="00A92365"/>
    <w:rsid w:val="00A93AC5"/>
    <w:rsid w:val="00A97210"/>
    <w:rsid w:val="00A9797B"/>
    <w:rsid w:val="00AA2E22"/>
    <w:rsid w:val="00AB2B83"/>
    <w:rsid w:val="00AB2C8F"/>
    <w:rsid w:val="00AB3857"/>
    <w:rsid w:val="00AB4038"/>
    <w:rsid w:val="00AB616E"/>
    <w:rsid w:val="00AB6235"/>
    <w:rsid w:val="00AB6E46"/>
    <w:rsid w:val="00AB73E9"/>
    <w:rsid w:val="00AC12B7"/>
    <w:rsid w:val="00AC14C9"/>
    <w:rsid w:val="00AC1955"/>
    <w:rsid w:val="00AC3592"/>
    <w:rsid w:val="00AC5CD8"/>
    <w:rsid w:val="00AD07D6"/>
    <w:rsid w:val="00AD1D43"/>
    <w:rsid w:val="00AD4934"/>
    <w:rsid w:val="00AD4D6F"/>
    <w:rsid w:val="00AD6285"/>
    <w:rsid w:val="00AD658A"/>
    <w:rsid w:val="00AE198B"/>
    <w:rsid w:val="00AE1CE6"/>
    <w:rsid w:val="00AE3CB9"/>
    <w:rsid w:val="00AE48A5"/>
    <w:rsid w:val="00AF1E4F"/>
    <w:rsid w:val="00AF267F"/>
    <w:rsid w:val="00AF2CC1"/>
    <w:rsid w:val="00AF3582"/>
    <w:rsid w:val="00AF35FC"/>
    <w:rsid w:val="00AF4788"/>
    <w:rsid w:val="00AF479C"/>
    <w:rsid w:val="00AF47F3"/>
    <w:rsid w:val="00AF5C3C"/>
    <w:rsid w:val="00AF65E4"/>
    <w:rsid w:val="00AF6A90"/>
    <w:rsid w:val="00B006A8"/>
    <w:rsid w:val="00B008D9"/>
    <w:rsid w:val="00B01D2C"/>
    <w:rsid w:val="00B03064"/>
    <w:rsid w:val="00B048D2"/>
    <w:rsid w:val="00B05550"/>
    <w:rsid w:val="00B06A81"/>
    <w:rsid w:val="00B07205"/>
    <w:rsid w:val="00B07CF5"/>
    <w:rsid w:val="00B1485E"/>
    <w:rsid w:val="00B16CBA"/>
    <w:rsid w:val="00B23CBC"/>
    <w:rsid w:val="00B264CD"/>
    <w:rsid w:val="00B268B8"/>
    <w:rsid w:val="00B26BCB"/>
    <w:rsid w:val="00B2769D"/>
    <w:rsid w:val="00B27DDB"/>
    <w:rsid w:val="00B3071D"/>
    <w:rsid w:val="00B308E7"/>
    <w:rsid w:val="00B321B2"/>
    <w:rsid w:val="00B346CF"/>
    <w:rsid w:val="00B34904"/>
    <w:rsid w:val="00B37C01"/>
    <w:rsid w:val="00B42D4A"/>
    <w:rsid w:val="00B50759"/>
    <w:rsid w:val="00B51894"/>
    <w:rsid w:val="00B51CC4"/>
    <w:rsid w:val="00B57925"/>
    <w:rsid w:val="00B60172"/>
    <w:rsid w:val="00B61745"/>
    <w:rsid w:val="00B62297"/>
    <w:rsid w:val="00B6471B"/>
    <w:rsid w:val="00B64D61"/>
    <w:rsid w:val="00B66177"/>
    <w:rsid w:val="00B6670B"/>
    <w:rsid w:val="00B66DA5"/>
    <w:rsid w:val="00B714B6"/>
    <w:rsid w:val="00B7315F"/>
    <w:rsid w:val="00B73370"/>
    <w:rsid w:val="00B74F14"/>
    <w:rsid w:val="00B75050"/>
    <w:rsid w:val="00B758B4"/>
    <w:rsid w:val="00B759DD"/>
    <w:rsid w:val="00B77F5C"/>
    <w:rsid w:val="00B81064"/>
    <w:rsid w:val="00B82B50"/>
    <w:rsid w:val="00B852D7"/>
    <w:rsid w:val="00B87681"/>
    <w:rsid w:val="00B87A6F"/>
    <w:rsid w:val="00B91E2F"/>
    <w:rsid w:val="00B944E4"/>
    <w:rsid w:val="00B94851"/>
    <w:rsid w:val="00B94E28"/>
    <w:rsid w:val="00B956E8"/>
    <w:rsid w:val="00B96518"/>
    <w:rsid w:val="00B97D05"/>
    <w:rsid w:val="00BA09F6"/>
    <w:rsid w:val="00BA7D55"/>
    <w:rsid w:val="00BB0B7E"/>
    <w:rsid w:val="00BB2109"/>
    <w:rsid w:val="00BB2577"/>
    <w:rsid w:val="00BB2808"/>
    <w:rsid w:val="00BB4CC5"/>
    <w:rsid w:val="00BB55EB"/>
    <w:rsid w:val="00BB64A5"/>
    <w:rsid w:val="00BB7D23"/>
    <w:rsid w:val="00BC1BD9"/>
    <w:rsid w:val="00BC29CB"/>
    <w:rsid w:val="00BC33E9"/>
    <w:rsid w:val="00BC35FF"/>
    <w:rsid w:val="00BC3871"/>
    <w:rsid w:val="00BD3767"/>
    <w:rsid w:val="00BD3BC1"/>
    <w:rsid w:val="00BD4FB7"/>
    <w:rsid w:val="00BE0C3F"/>
    <w:rsid w:val="00BE0F7F"/>
    <w:rsid w:val="00BE22A2"/>
    <w:rsid w:val="00BE2417"/>
    <w:rsid w:val="00BE2769"/>
    <w:rsid w:val="00BE298C"/>
    <w:rsid w:val="00BE6A7A"/>
    <w:rsid w:val="00BF0F65"/>
    <w:rsid w:val="00BF124B"/>
    <w:rsid w:val="00BF3709"/>
    <w:rsid w:val="00BF3E3F"/>
    <w:rsid w:val="00BF4811"/>
    <w:rsid w:val="00BF5376"/>
    <w:rsid w:val="00BF7699"/>
    <w:rsid w:val="00C021C2"/>
    <w:rsid w:val="00C027C3"/>
    <w:rsid w:val="00C07958"/>
    <w:rsid w:val="00C11209"/>
    <w:rsid w:val="00C11C5E"/>
    <w:rsid w:val="00C11D93"/>
    <w:rsid w:val="00C11EE1"/>
    <w:rsid w:val="00C12646"/>
    <w:rsid w:val="00C16690"/>
    <w:rsid w:val="00C219C2"/>
    <w:rsid w:val="00C22FA0"/>
    <w:rsid w:val="00C277FC"/>
    <w:rsid w:val="00C27B5B"/>
    <w:rsid w:val="00C27C71"/>
    <w:rsid w:val="00C32E09"/>
    <w:rsid w:val="00C33D2D"/>
    <w:rsid w:val="00C366E0"/>
    <w:rsid w:val="00C36F96"/>
    <w:rsid w:val="00C40BD4"/>
    <w:rsid w:val="00C41106"/>
    <w:rsid w:val="00C41C28"/>
    <w:rsid w:val="00C42986"/>
    <w:rsid w:val="00C42EE2"/>
    <w:rsid w:val="00C44483"/>
    <w:rsid w:val="00C4747A"/>
    <w:rsid w:val="00C50F62"/>
    <w:rsid w:val="00C513BB"/>
    <w:rsid w:val="00C5167B"/>
    <w:rsid w:val="00C5456A"/>
    <w:rsid w:val="00C54E59"/>
    <w:rsid w:val="00C550F3"/>
    <w:rsid w:val="00C56715"/>
    <w:rsid w:val="00C61D04"/>
    <w:rsid w:val="00C620F4"/>
    <w:rsid w:val="00C62AE0"/>
    <w:rsid w:val="00C63CBE"/>
    <w:rsid w:val="00C63F52"/>
    <w:rsid w:val="00C64453"/>
    <w:rsid w:val="00C64C2D"/>
    <w:rsid w:val="00C64EA9"/>
    <w:rsid w:val="00C652D8"/>
    <w:rsid w:val="00C67C0C"/>
    <w:rsid w:val="00C71E57"/>
    <w:rsid w:val="00C74E57"/>
    <w:rsid w:val="00C75E35"/>
    <w:rsid w:val="00C77CAB"/>
    <w:rsid w:val="00C804ED"/>
    <w:rsid w:val="00C8395A"/>
    <w:rsid w:val="00C8429E"/>
    <w:rsid w:val="00C84624"/>
    <w:rsid w:val="00C85428"/>
    <w:rsid w:val="00C857AB"/>
    <w:rsid w:val="00C8609E"/>
    <w:rsid w:val="00C86B17"/>
    <w:rsid w:val="00C875D1"/>
    <w:rsid w:val="00C902B8"/>
    <w:rsid w:val="00CB070B"/>
    <w:rsid w:val="00CB1713"/>
    <w:rsid w:val="00CB1783"/>
    <w:rsid w:val="00CB2665"/>
    <w:rsid w:val="00CB4B19"/>
    <w:rsid w:val="00CB5995"/>
    <w:rsid w:val="00CB7B54"/>
    <w:rsid w:val="00CC00AC"/>
    <w:rsid w:val="00CC24A7"/>
    <w:rsid w:val="00CC4A5B"/>
    <w:rsid w:val="00CC501F"/>
    <w:rsid w:val="00CC5C3D"/>
    <w:rsid w:val="00CC7693"/>
    <w:rsid w:val="00CD0636"/>
    <w:rsid w:val="00CD150E"/>
    <w:rsid w:val="00CD1CA2"/>
    <w:rsid w:val="00CD5229"/>
    <w:rsid w:val="00CD5A36"/>
    <w:rsid w:val="00CD632D"/>
    <w:rsid w:val="00CD6A4B"/>
    <w:rsid w:val="00CD6B1A"/>
    <w:rsid w:val="00CD77A5"/>
    <w:rsid w:val="00CD7E4C"/>
    <w:rsid w:val="00CE1109"/>
    <w:rsid w:val="00CE246C"/>
    <w:rsid w:val="00CE3997"/>
    <w:rsid w:val="00CE4BCC"/>
    <w:rsid w:val="00CE6089"/>
    <w:rsid w:val="00CE642A"/>
    <w:rsid w:val="00CF1365"/>
    <w:rsid w:val="00CF28C2"/>
    <w:rsid w:val="00CF3BA1"/>
    <w:rsid w:val="00CF674B"/>
    <w:rsid w:val="00CF7CDE"/>
    <w:rsid w:val="00D00D7B"/>
    <w:rsid w:val="00D00E1A"/>
    <w:rsid w:val="00D070F0"/>
    <w:rsid w:val="00D07A90"/>
    <w:rsid w:val="00D12AE5"/>
    <w:rsid w:val="00D138C5"/>
    <w:rsid w:val="00D14634"/>
    <w:rsid w:val="00D1616A"/>
    <w:rsid w:val="00D163AC"/>
    <w:rsid w:val="00D207EB"/>
    <w:rsid w:val="00D21D31"/>
    <w:rsid w:val="00D2453F"/>
    <w:rsid w:val="00D2510B"/>
    <w:rsid w:val="00D32B8B"/>
    <w:rsid w:val="00D344BD"/>
    <w:rsid w:val="00D34F16"/>
    <w:rsid w:val="00D43C48"/>
    <w:rsid w:val="00D50F7D"/>
    <w:rsid w:val="00D5205F"/>
    <w:rsid w:val="00D53439"/>
    <w:rsid w:val="00D54D91"/>
    <w:rsid w:val="00D561F3"/>
    <w:rsid w:val="00D56352"/>
    <w:rsid w:val="00D56F82"/>
    <w:rsid w:val="00D57F1F"/>
    <w:rsid w:val="00D60ACC"/>
    <w:rsid w:val="00D60B8E"/>
    <w:rsid w:val="00D626A8"/>
    <w:rsid w:val="00D63703"/>
    <w:rsid w:val="00D64781"/>
    <w:rsid w:val="00D661BB"/>
    <w:rsid w:val="00D70AAF"/>
    <w:rsid w:val="00D70D90"/>
    <w:rsid w:val="00D716C8"/>
    <w:rsid w:val="00D71C44"/>
    <w:rsid w:val="00D72444"/>
    <w:rsid w:val="00D734F4"/>
    <w:rsid w:val="00D73500"/>
    <w:rsid w:val="00D753E6"/>
    <w:rsid w:val="00D753FF"/>
    <w:rsid w:val="00D7754D"/>
    <w:rsid w:val="00D815F2"/>
    <w:rsid w:val="00D83854"/>
    <w:rsid w:val="00D83BB8"/>
    <w:rsid w:val="00D84C25"/>
    <w:rsid w:val="00D85F5A"/>
    <w:rsid w:val="00D86921"/>
    <w:rsid w:val="00D86B25"/>
    <w:rsid w:val="00D86D57"/>
    <w:rsid w:val="00D87001"/>
    <w:rsid w:val="00D90F67"/>
    <w:rsid w:val="00D910AC"/>
    <w:rsid w:val="00D92F52"/>
    <w:rsid w:val="00D93640"/>
    <w:rsid w:val="00D93739"/>
    <w:rsid w:val="00D942CC"/>
    <w:rsid w:val="00D946F3"/>
    <w:rsid w:val="00D959E7"/>
    <w:rsid w:val="00D966C2"/>
    <w:rsid w:val="00D97A63"/>
    <w:rsid w:val="00D97F4E"/>
    <w:rsid w:val="00DA154A"/>
    <w:rsid w:val="00DA2345"/>
    <w:rsid w:val="00DA2908"/>
    <w:rsid w:val="00DA3030"/>
    <w:rsid w:val="00DA3C5C"/>
    <w:rsid w:val="00DA42D6"/>
    <w:rsid w:val="00DA5221"/>
    <w:rsid w:val="00DA656D"/>
    <w:rsid w:val="00DA7439"/>
    <w:rsid w:val="00DB040C"/>
    <w:rsid w:val="00DB1472"/>
    <w:rsid w:val="00DB1E43"/>
    <w:rsid w:val="00DB3196"/>
    <w:rsid w:val="00DB33BC"/>
    <w:rsid w:val="00DB3AE3"/>
    <w:rsid w:val="00DB5115"/>
    <w:rsid w:val="00DC0E61"/>
    <w:rsid w:val="00DC0FDD"/>
    <w:rsid w:val="00DC18A7"/>
    <w:rsid w:val="00DC5710"/>
    <w:rsid w:val="00DC6F9C"/>
    <w:rsid w:val="00DD0D2A"/>
    <w:rsid w:val="00DD2243"/>
    <w:rsid w:val="00DD2D75"/>
    <w:rsid w:val="00DD2E61"/>
    <w:rsid w:val="00DD2EBF"/>
    <w:rsid w:val="00DD4BBA"/>
    <w:rsid w:val="00DD7AF2"/>
    <w:rsid w:val="00DD7DD9"/>
    <w:rsid w:val="00DE049C"/>
    <w:rsid w:val="00DE4442"/>
    <w:rsid w:val="00DE5AE2"/>
    <w:rsid w:val="00DE5BE8"/>
    <w:rsid w:val="00DF07EE"/>
    <w:rsid w:val="00DF1457"/>
    <w:rsid w:val="00DF170A"/>
    <w:rsid w:val="00DF3940"/>
    <w:rsid w:val="00DF58AB"/>
    <w:rsid w:val="00E01A8C"/>
    <w:rsid w:val="00E02655"/>
    <w:rsid w:val="00E03054"/>
    <w:rsid w:val="00E03E7A"/>
    <w:rsid w:val="00E07A31"/>
    <w:rsid w:val="00E11F0E"/>
    <w:rsid w:val="00E12B46"/>
    <w:rsid w:val="00E147A8"/>
    <w:rsid w:val="00E14C1E"/>
    <w:rsid w:val="00E15FDA"/>
    <w:rsid w:val="00E1669E"/>
    <w:rsid w:val="00E202A0"/>
    <w:rsid w:val="00E2031C"/>
    <w:rsid w:val="00E233FD"/>
    <w:rsid w:val="00E23BF3"/>
    <w:rsid w:val="00E258D0"/>
    <w:rsid w:val="00E27BF1"/>
    <w:rsid w:val="00E31F4C"/>
    <w:rsid w:val="00E401D5"/>
    <w:rsid w:val="00E401EC"/>
    <w:rsid w:val="00E4062D"/>
    <w:rsid w:val="00E41069"/>
    <w:rsid w:val="00E41D4F"/>
    <w:rsid w:val="00E4241E"/>
    <w:rsid w:val="00E45E20"/>
    <w:rsid w:val="00E50460"/>
    <w:rsid w:val="00E5394D"/>
    <w:rsid w:val="00E613AA"/>
    <w:rsid w:val="00E65836"/>
    <w:rsid w:val="00E67F39"/>
    <w:rsid w:val="00E67FF0"/>
    <w:rsid w:val="00E702C1"/>
    <w:rsid w:val="00E73B5C"/>
    <w:rsid w:val="00E74E0D"/>
    <w:rsid w:val="00E75100"/>
    <w:rsid w:val="00E7604F"/>
    <w:rsid w:val="00E762A8"/>
    <w:rsid w:val="00E857C9"/>
    <w:rsid w:val="00E91286"/>
    <w:rsid w:val="00E94523"/>
    <w:rsid w:val="00E96FA5"/>
    <w:rsid w:val="00EA0E1A"/>
    <w:rsid w:val="00EA4447"/>
    <w:rsid w:val="00EA554B"/>
    <w:rsid w:val="00EA5B55"/>
    <w:rsid w:val="00EA642D"/>
    <w:rsid w:val="00EB1718"/>
    <w:rsid w:val="00EB1E68"/>
    <w:rsid w:val="00EB2924"/>
    <w:rsid w:val="00EB3D84"/>
    <w:rsid w:val="00EB435A"/>
    <w:rsid w:val="00EB4874"/>
    <w:rsid w:val="00EB631E"/>
    <w:rsid w:val="00EB7470"/>
    <w:rsid w:val="00EB7F7F"/>
    <w:rsid w:val="00EC062C"/>
    <w:rsid w:val="00EC0649"/>
    <w:rsid w:val="00EC1F6F"/>
    <w:rsid w:val="00EC2B4F"/>
    <w:rsid w:val="00EC330F"/>
    <w:rsid w:val="00EC57F0"/>
    <w:rsid w:val="00EC636D"/>
    <w:rsid w:val="00EC6F2E"/>
    <w:rsid w:val="00EC7A5C"/>
    <w:rsid w:val="00ED1B73"/>
    <w:rsid w:val="00ED1F0B"/>
    <w:rsid w:val="00ED5CDA"/>
    <w:rsid w:val="00EE04FF"/>
    <w:rsid w:val="00EE221E"/>
    <w:rsid w:val="00EE488E"/>
    <w:rsid w:val="00EE51CB"/>
    <w:rsid w:val="00EE618F"/>
    <w:rsid w:val="00EE64CD"/>
    <w:rsid w:val="00EE7663"/>
    <w:rsid w:val="00EF00D1"/>
    <w:rsid w:val="00EF03A5"/>
    <w:rsid w:val="00EF2DB3"/>
    <w:rsid w:val="00EF5241"/>
    <w:rsid w:val="00EF7230"/>
    <w:rsid w:val="00F00372"/>
    <w:rsid w:val="00F0057C"/>
    <w:rsid w:val="00F018D8"/>
    <w:rsid w:val="00F01C80"/>
    <w:rsid w:val="00F03E32"/>
    <w:rsid w:val="00F0790D"/>
    <w:rsid w:val="00F10CF9"/>
    <w:rsid w:val="00F12CA0"/>
    <w:rsid w:val="00F1739C"/>
    <w:rsid w:val="00F2121E"/>
    <w:rsid w:val="00F21DDA"/>
    <w:rsid w:val="00F22FB1"/>
    <w:rsid w:val="00F234B9"/>
    <w:rsid w:val="00F24586"/>
    <w:rsid w:val="00F24E8F"/>
    <w:rsid w:val="00F309D0"/>
    <w:rsid w:val="00F31DD0"/>
    <w:rsid w:val="00F32EBE"/>
    <w:rsid w:val="00F334C9"/>
    <w:rsid w:val="00F3546A"/>
    <w:rsid w:val="00F367F7"/>
    <w:rsid w:val="00F36869"/>
    <w:rsid w:val="00F3705B"/>
    <w:rsid w:val="00F409C2"/>
    <w:rsid w:val="00F41913"/>
    <w:rsid w:val="00F41DE1"/>
    <w:rsid w:val="00F42731"/>
    <w:rsid w:val="00F43B5B"/>
    <w:rsid w:val="00F441E0"/>
    <w:rsid w:val="00F52400"/>
    <w:rsid w:val="00F525FE"/>
    <w:rsid w:val="00F549F5"/>
    <w:rsid w:val="00F54A91"/>
    <w:rsid w:val="00F56C74"/>
    <w:rsid w:val="00F56D5A"/>
    <w:rsid w:val="00F71FC6"/>
    <w:rsid w:val="00F72213"/>
    <w:rsid w:val="00F77570"/>
    <w:rsid w:val="00F8050F"/>
    <w:rsid w:val="00F81512"/>
    <w:rsid w:val="00F825B8"/>
    <w:rsid w:val="00F82E4D"/>
    <w:rsid w:val="00F84596"/>
    <w:rsid w:val="00F8776F"/>
    <w:rsid w:val="00F90D4A"/>
    <w:rsid w:val="00F91464"/>
    <w:rsid w:val="00F92A25"/>
    <w:rsid w:val="00F938C9"/>
    <w:rsid w:val="00F94651"/>
    <w:rsid w:val="00F976E1"/>
    <w:rsid w:val="00FA1079"/>
    <w:rsid w:val="00FA1A2E"/>
    <w:rsid w:val="00FA2F6C"/>
    <w:rsid w:val="00FA3B53"/>
    <w:rsid w:val="00FA4857"/>
    <w:rsid w:val="00FA6C9C"/>
    <w:rsid w:val="00FB29F7"/>
    <w:rsid w:val="00FB2E8E"/>
    <w:rsid w:val="00FB7621"/>
    <w:rsid w:val="00FC1F34"/>
    <w:rsid w:val="00FC3ACC"/>
    <w:rsid w:val="00FC41FE"/>
    <w:rsid w:val="00FC42FC"/>
    <w:rsid w:val="00FC4FCD"/>
    <w:rsid w:val="00FC5286"/>
    <w:rsid w:val="00FC74DB"/>
    <w:rsid w:val="00FC7714"/>
    <w:rsid w:val="00FC7868"/>
    <w:rsid w:val="00FD19E6"/>
    <w:rsid w:val="00FD34AB"/>
    <w:rsid w:val="00FD3CBF"/>
    <w:rsid w:val="00FD54FF"/>
    <w:rsid w:val="00FD59B5"/>
    <w:rsid w:val="00FD5FED"/>
    <w:rsid w:val="00FD6A4E"/>
    <w:rsid w:val="00FD6BFD"/>
    <w:rsid w:val="00FD73C5"/>
    <w:rsid w:val="00FE1531"/>
    <w:rsid w:val="00FE254A"/>
    <w:rsid w:val="00FE5EF3"/>
    <w:rsid w:val="00FE6F7E"/>
    <w:rsid w:val="00FF1BC7"/>
    <w:rsid w:val="00FF46F1"/>
    <w:rsid w:val="00FF4997"/>
    <w:rsid w:val="00FF51A8"/>
    <w:rsid w:val="00FF5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87AE10"/>
  <w15:docId w15:val="{066EFE4A-6D43-456D-B1EA-A20DEC8A5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rsid w:val="005723CA"/>
    <w:pPr>
      <w:keepNext/>
      <w:numPr>
        <w:numId w:val="28"/>
      </w:numPr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numPr>
        <w:ilvl w:val="1"/>
        <w:numId w:val="28"/>
      </w:numPr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numPr>
        <w:ilvl w:val="2"/>
        <w:numId w:val="28"/>
      </w:numPr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numPr>
        <w:ilvl w:val="3"/>
        <w:numId w:val="28"/>
      </w:numPr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numPr>
        <w:ilvl w:val="4"/>
        <w:numId w:val="28"/>
      </w:numPr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numPr>
        <w:ilvl w:val="5"/>
        <w:numId w:val="28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7793"/>
    <w:pPr>
      <w:keepNext/>
      <w:keepLines/>
      <w:numPr>
        <w:ilvl w:val="6"/>
        <w:numId w:val="2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7793"/>
    <w:pPr>
      <w:keepNext/>
      <w:keepLines/>
      <w:numPr>
        <w:ilvl w:val="7"/>
        <w:numId w:val="2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7793"/>
    <w:pPr>
      <w:keepNext/>
      <w:keepLines/>
      <w:numPr>
        <w:ilvl w:val="8"/>
        <w:numId w:val="2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C11D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1D93"/>
  </w:style>
  <w:style w:type="paragraph" w:styleId="Revision">
    <w:name w:val="Revision"/>
    <w:hidden/>
    <w:uiPriority w:val="99"/>
    <w:semiHidden/>
    <w:rsid w:val="000B41B6"/>
    <w:pPr>
      <w:widowControl/>
      <w:jc w:val="left"/>
    </w:pPr>
  </w:style>
  <w:style w:type="paragraph" w:styleId="ListParagraph">
    <w:name w:val="List Paragraph"/>
    <w:basedOn w:val="Normal"/>
    <w:uiPriority w:val="34"/>
    <w:qFormat/>
    <w:rsid w:val="007D6BE0"/>
    <w:pPr>
      <w:widowControl/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755EE"/>
    <w:rPr>
      <w:color w:val="800080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147CBA"/>
  </w:style>
  <w:style w:type="character" w:styleId="CommentReference">
    <w:name w:val="annotation reference"/>
    <w:basedOn w:val="DefaultParagraphFont"/>
    <w:uiPriority w:val="99"/>
    <w:semiHidden/>
    <w:unhideWhenUsed/>
    <w:rsid w:val="008B2D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B2D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2D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D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D50"/>
    <w:rPr>
      <w:b/>
      <w:bCs/>
      <w:sz w:val="20"/>
      <w:szCs w:val="20"/>
    </w:rPr>
  </w:style>
  <w:style w:type="character" w:customStyle="1" w:styleId="cf01">
    <w:name w:val="cf01"/>
    <w:basedOn w:val="DefaultParagraphFont"/>
    <w:rsid w:val="00516914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048D2"/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uiPriority w:val="99"/>
    <w:semiHidden/>
    <w:unhideWhenUsed/>
    <w:rsid w:val="003C401B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C401B"/>
  </w:style>
  <w:style w:type="character" w:customStyle="1" w:styleId="Heading7Char">
    <w:name w:val="Heading 7 Char"/>
    <w:basedOn w:val="DefaultParagraphFont"/>
    <w:link w:val="Heading7"/>
    <w:uiPriority w:val="9"/>
    <w:semiHidden/>
    <w:rsid w:val="0034779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779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779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ault">
    <w:name w:val="Default"/>
    <w:rsid w:val="00815069"/>
    <w:pPr>
      <w:widowControl/>
      <w:autoSpaceDE w:val="0"/>
      <w:autoSpaceDN w:val="0"/>
      <w:adjustRightInd w:val="0"/>
      <w:jc w:val="left"/>
    </w:pPr>
    <w:rPr>
      <w:rFonts w:ascii="Arial" w:hAnsi="Arial" w:cs="Arial"/>
      <w:color w:val="000000"/>
    </w:rPr>
  </w:style>
  <w:style w:type="paragraph" w:styleId="Caption">
    <w:name w:val="caption"/>
    <w:basedOn w:val="Normal"/>
    <w:next w:val="Normal"/>
    <w:uiPriority w:val="35"/>
    <w:unhideWhenUsed/>
    <w:qFormat/>
    <w:rsid w:val="00E4062D"/>
    <w:pPr>
      <w:spacing w:after="200"/>
    </w:pPr>
    <w:rPr>
      <w:i/>
      <w:iCs/>
      <w:color w:val="1F497D" w:themeColor="text2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111DC9"/>
    <w:rPr>
      <w:color w:val="2B579A"/>
      <w:shd w:val="clear" w:color="auto" w:fill="E1DFDD"/>
    </w:rPr>
  </w:style>
  <w:style w:type="table" w:styleId="TableGrid">
    <w:name w:val="Table Grid"/>
    <w:basedOn w:val="TableNormal"/>
    <w:uiPriority w:val="39"/>
    <w:rsid w:val="002364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68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149F3B2-6F28-42D9-8FC1-5D78E8241BC9}">
  <we:reference id="wa104382081" version="1.55.1.0" store="en-US" storeType="OMEX"/>
  <we:alternateReferences>
    <we:reference id="wa104382081" version="1.55.1.0" store="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0dd0ed-2217-46f7-af9c-eb8d6b44461b" xsi:nil="true"/>
    <lcf76f155ced4ddcb4097134ff3c332f xmlns="995cc52d-c8ea-4ea3-ba12-1e5434e8e6b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04AFA8CDEDEA4EA4059E3DDF09539F" ma:contentTypeVersion="13" ma:contentTypeDescription="Create a new document." ma:contentTypeScope="" ma:versionID="74fe9f559d163594faf7f02d0c2ac377">
  <xsd:schema xmlns:xsd="http://www.w3.org/2001/XMLSchema" xmlns:xs="http://www.w3.org/2001/XMLSchema" xmlns:p="http://schemas.microsoft.com/office/2006/metadata/properties" xmlns:ns2="995cc52d-c8ea-4ea3-ba12-1e5434e8e6bd" xmlns:ns3="3a0dd0ed-2217-46f7-af9c-eb8d6b44461b" targetNamespace="http://schemas.microsoft.com/office/2006/metadata/properties" ma:root="true" ma:fieldsID="0cb2d4ad6ebcfae7ed17cf981424620b" ns2:_="" ns3:_="">
    <xsd:import namespace="995cc52d-c8ea-4ea3-ba12-1e5434e8e6bd"/>
    <xsd:import namespace="3a0dd0ed-2217-46f7-af9c-eb8d6b4446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5cc52d-c8ea-4ea3-ba12-1e5434e8e6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dedd1c77-ecac-4adc-8928-a4b79cad4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dd0ed-2217-46f7-af9c-eb8d6b44461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ae3a43c7-1b56-44ee-b463-c4619e1ff57c}" ma:internalName="TaxCatchAll" ma:showField="CatchAllData" ma:web="3a0dd0ed-2217-46f7-af9c-eb8d6b4446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05C37E-FB19-4C90-B2BF-981A3C78F0B2}">
  <ds:schemaRefs>
    <ds:schemaRef ds:uri="http://schemas.microsoft.com/office/2006/metadata/properties"/>
    <ds:schemaRef ds:uri="http://schemas.microsoft.com/office/infopath/2007/PartnerControls"/>
    <ds:schemaRef ds:uri="3a0dd0ed-2217-46f7-af9c-eb8d6b44461b"/>
    <ds:schemaRef ds:uri="995cc52d-c8ea-4ea3-ba12-1e5434e8e6bd"/>
  </ds:schemaRefs>
</ds:datastoreItem>
</file>

<file path=customXml/itemProps2.xml><?xml version="1.0" encoding="utf-8"?>
<ds:datastoreItem xmlns:ds="http://schemas.openxmlformats.org/officeDocument/2006/customXml" ds:itemID="{83211DB3-53E5-4249-A6E0-02FCE21B9E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EF27BA-645C-4013-8240-EABE88CB648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9B386F-232A-4617-956E-6554CA3519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5cc52d-c8ea-4ea3-ba12-1e5434e8e6bd"/>
    <ds:schemaRef ds:uri="3a0dd0ed-2217-46f7-af9c-eb8d6b4446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0</Words>
  <Characters>920</Characters>
  <Application>Microsoft Office Word</Application>
  <DocSecurity>0</DocSecurity>
  <Lines>6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eeta</dc:creator>
  <cp:keywords/>
  <dc:description/>
  <cp:lastModifiedBy>Zoya  Alam</cp:lastModifiedBy>
  <cp:revision>5</cp:revision>
  <dcterms:created xsi:type="dcterms:W3CDTF">2026-03-09T20:46:00Z</dcterms:created>
  <dcterms:modified xsi:type="dcterms:W3CDTF">2026-03-11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15554084b6a3f5e957734f7bc0a214320c29b962d00a0a526411b9a5528181</vt:lpwstr>
  </property>
  <property fmtid="{D5CDD505-2E9C-101B-9397-08002B2CF9AE}" pid="3" name="ContentTypeId">
    <vt:lpwstr>0x0101008C04AFA8CDEDEA4EA4059E3DDF09539F</vt:lpwstr>
  </property>
  <property fmtid="{D5CDD505-2E9C-101B-9397-08002B2CF9AE}" pid="4" name="MediaServiceImageTags">
    <vt:lpwstr/>
  </property>
</Properties>
</file>